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l producto 2 (PR01) del proyecto Gobierno SOA: Lista de las partes de la arquitectura actual del FNA relacionados con el Gobierno SOA, objeto del proyecto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40"/>
        <w:gridCol w:w="64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f39db71 del 12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2T14:36:51Z</dcterms:created>
  <dcterms:modified xsi:type="dcterms:W3CDTF">2023-06-12T14:36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